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B9031" w14:textId="7A11B746" w:rsidR="00A45291" w:rsidRDefault="00A45291" w:rsidP="00A45291">
      <w:pPr>
        <w:pStyle w:val="Titel"/>
      </w:pPr>
      <w:r>
        <w:t>Invitation til Divisionsturnering 2024</w:t>
      </w:r>
    </w:p>
    <w:p w14:paraId="626AA59A" w14:textId="77777777" w:rsidR="00A45291" w:rsidRDefault="00A45291" w:rsidP="00A45291"/>
    <w:p w14:paraId="6BCF95B6" w14:textId="1C8495A0" w:rsidR="00A45291" w:rsidRDefault="00A45291" w:rsidP="00A45291">
      <w:r>
        <w:t xml:space="preserve">Så er det </w:t>
      </w:r>
      <w:r w:rsidR="00481CC6">
        <w:t>–</w:t>
      </w:r>
      <w:r w:rsidR="002B30CE">
        <w:t xml:space="preserve"> </w:t>
      </w:r>
      <w:r>
        <w:t>traditionen tro</w:t>
      </w:r>
      <w:r w:rsidR="002B30CE">
        <w:t xml:space="preserve"> </w:t>
      </w:r>
      <w:r w:rsidR="00481CC6">
        <w:t>– tid</w:t>
      </w:r>
      <w:r>
        <w:t xml:space="preserve"> til Divisionsturneringen i Steen Blicher Division. </w:t>
      </w:r>
      <w:r>
        <w:br/>
      </w:r>
      <w:r>
        <w:br/>
        <w:t>I år er året hvor vi kan fejre 50-års Jubilæum for Divisionen og det skal selvfølgelig fejres med et brag!</w:t>
      </w:r>
    </w:p>
    <w:p w14:paraId="1B1ADB66" w14:textId="7C9CBF5E" w:rsidR="00A45291" w:rsidRDefault="00A45291" w:rsidP="00A45291">
      <w:r>
        <w:t xml:space="preserve">I år skal </w:t>
      </w:r>
      <w:proofErr w:type="spellStart"/>
      <w:r>
        <w:t>Divi</w:t>
      </w:r>
      <w:proofErr w:type="spellEnd"/>
      <w:r>
        <w:t xml:space="preserve"> afholdes </w:t>
      </w:r>
      <w:r w:rsidR="00E14156">
        <w:t>i</w:t>
      </w:r>
      <w:r>
        <w:t xml:space="preserve"> de historiske rammer </w:t>
      </w:r>
      <w:r w:rsidR="00481CC6">
        <w:t xml:space="preserve">ved </w:t>
      </w:r>
      <w:r>
        <w:t>Hald Hovedgård og løber af stablen d. 24-26 maj 2024</w:t>
      </w:r>
      <w:r w:rsidR="00481CC6">
        <w:t>.</w:t>
      </w:r>
    </w:p>
    <w:p w14:paraId="2006E7D6" w14:textId="576A76CF" w:rsidR="00A45291" w:rsidRDefault="00A45291" w:rsidP="00A45291">
      <w:r>
        <w:t>Vi skal som altid have løb om lørdagen og trække tov om søndagen, men i anledningen af jubilæet skal der afholdes Banket</w:t>
      </w:r>
      <w:r w:rsidR="00481CC6">
        <w:rPr>
          <w:rStyle w:val="Fodnotehenvisning"/>
        </w:rPr>
        <w:footnoteReference w:id="2"/>
      </w:r>
      <w:r>
        <w:t xml:space="preserve"> i stedet for det almindelige lejrbål lørdag aften. </w:t>
      </w:r>
    </w:p>
    <w:p w14:paraId="3AD174DF" w14:textId="0AF9DE42" w:rsidR="00A45291" w:rsidRDefault="00A45291" w:rsidP="00A45291">
      <w:r>
        <w:t>Så sæt allerede nu kryds i kalenderen, og så kommer de sidste praktiske informationer snart!</w:t>
      </w:r>
    </w:p>
    <w:p w14:paraId="05C11D98" w14:textId="45B31352" w:rsidR="00A45291" w:rsidRDefault="004A4972" w:rsidP="00A45291">
      <w:r>
        <w:t xml:space="preserve">I skal tilmelde til jeres egen </w:t>
      </w:r>
      <w:r w:rsidR="00481CC6">
        <w:t xml:space="preserve">gren </w:t>
      </w:r>
      <w:r w:rsidRPr="00481CC6">
        <w:t>senest</w:t>
      </w:r>
      <w:r w:rsidR="00975F2E">
        <w:t xml:space="preserve"> 15.april</w:t>
      </w:r>
      <w:r w:rsidR="00481CC6">
        <w:t>.</w:t>
      </w:r>
    </w:p>
    <w:p w14:paraId="65AFCF44" w14:textId="60FCF8A1" w:rsidR="00481CC6" w:rsidRPr="00481CC6" w:rsidRDefault="00481CC6" w:rsidP="00A45291">
      <w:r>
        <w:t xml:space="preserve">Temaet for årets divisionsturnering er Spejd i fortid, nutid og fremtid, og vi vil bruge turneringen til at vise og tænke over, hvem vi er som spejdere. Som en del af temaet, laver vi lørdag eftermiddag et spejdermuseum, som vi håber, alle grupper vil bidrage til </w:t>
      </w:r>
      <w:r w:rsidR="00957DC1">
        <w:t xml:space="preserve">ved </w:t>
      </w:r>
      <w:r>
        <w:t xml:space="preserve">at løse årets </w:t>
      </w:r>
      <w:proofErr w:type="spellStart"/>
      <w:r>
        <w:t>foropgaver</w:t>
      </w:r>
      <w:proofErr w:type="spellEnd"/>
      <w:r>
        <w:t>.</w:t>
      </w:r>
    </w:p>
    <w:p w14:paraId="73132DA5" w14:textId="7E4B4421" w:rsidR="00A45291" w:rsidRPr="00A45291" w:rsidRDefault="00A45291" w:rsidP="00A45291">
      <w:pPr>
        <w:rPr>
          <w:b/>
          <w:bCs/>
        </w:rPr>
      </w:pPr>
      <w:r w:rsidRPr="00A45291">
        <w:rPr>
          <w:b/>
          <w:bCs/>
        </w:rPr>
        <w:t>Praktiske oplysninger:</w:t>
      </w:r>
    </w:p>
    <w:p w14:paraId="111C3430" w14:textId="06BA3358" w:rsidR="00A45291" w:rsidRDefault="008342F0" w:rsidP="00A45291">
      <w:r>
        <w:t xml:space="preserve">Ankomst fredag d. </w:t>
      </w:r>
      <w:r w:rsidR="00371DD9">
        <w:t xml:space="preserve">24. maj mellem </w:t>
      </w:r>
      <w:r w:rsidR="007C2053">
        <w:t xml:space="preserve">kl. </w:t>
      </w:r>
      <w:r w:rsidR="00E5337E">
        <w:t>18:</w:t>
      </w:r>
      <w:r w:rsidR="00957DC1">
        <w:t>3</w:t>
      </w:r>
      <w:r w:rsidR="00E5337E">
        <w:t>0-19:</w:t>
      </w:r>
      <w:r w:rsidR="00957DC1">
        <w:t>0</w:t>
      </w:r>
      <w:r w:rsidR="00E5337E">
        <w:t>0</w:t>
      </w:r>
      <w:r w:rsidR="00957DC1">
        <w:t xml:space="preserve"> (I skal have spist aftensmad hjemmefra). Der er ankomst for ledere fra kl. 17.00 </w:t>
      </w:r>
    </w:p>
    <w:p w14:paraId="71329E76" w14:textId="5F950E53" w:rsidR="00BF344F" w:rsidRDefault="00BF344F" w:rsidP="00A45291">
      <w:r>
        <w:t>Afgang søndag d. 26. maj kl</w:t>
      </w:r>
      <w:r w:rsidR="00957DC1">
        <w:t>.</w:t>
      </w:r>
      <w:r>
        <w:t xml:space="preserve"> 11:00</w:t>
      </w:r>
      <w:r w:rsidR="00741B4B">
        <w:t xml:space="preserve"> (</w:t>
      </w:r>
      <w:r w:rsidR="00957DC1">
        <w:t>Vi inviterer alle forældre og andre interesserede til at komme og se spejdermuseet mellem kl. 10 og kl. 11)</w:t>
      </w:r>
    </w:p>
    <w:p w14:paraId="310297E2" w14:textId="3345C661" w:rsidR="00112B3C" w:rsidRDefault="007C2053" w:rsidP="00112B3C">
      <w:r>
        <w:t xml:space="preserve">Adresse: </w:t>
      </w:r>
      <w:r w:rsidR="00112B3C">
        <w:t xml:space="preserve">Naturskolen ved Hald, </w:t>
      </w:r>
      <w:proofErr w:type="spellStart"/>
      <w:r w:rsidR="00112B3C">
        <w:t>Ravnsbjergvej</w:t>
      </w:r>
      <w:proofErr w:type="spellEnd"/>
      <w:r w:rsidR="00112B3C">
        <w:t xml:space="preserve"> 71</w:t>
      </w:r>
      <w:r>
        <w:t xml:space="preserve">, </w:t>
      </w:r>
      <w:r w:rsidR="00112B3C">
        <w:t>8800 Viborg</w:t>
      </w:r>
    </w:p>
    <w:p w14:paraId="07CE497B" w14:textId="77777777" w:rsidR="00DB0ECF" w:rsidRDefault="00DB0ECF" w:rsidP="00A45291"/>
    <w:p w14:paraId="6718BF40" w14:textId="3A21DF33" w:rsidR="00957DC1" w:rsidRPr="00E14156" w:rsidRDefault="00A45291">
      <w:r>
        <w:t>Hilsen Divisionsledelsen og Divisionsudvalge</w:t>
      </w:r>
      <w:r w:rsidR="00E14156">
        <w:t>t</w:t>
      </w:r>
    </w:p>
    <w:sectPr w:rsidR="00957DC1" w:rsidRPr="00E1415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98EE" w14:textId="77777777" w:rsidR="00A45291" w:rsidRDefault="00A45291" w:rsidP="00A45291">
      <w:pPr>
        <w:spacing w:after="0" w:line="240" w:lineRule="auto"/>
      </w:pPr>
      <w:r>
        <w:separator/>
      </w:r>
    </w:p>
  </w:endnote>
  <w:endnote w:type="continuationSeparator" w:id="0">
    <w:p w14:paraId="2877250F" w14:textId="77777777" w:rsidR="00A45291" w:rsidRDefault="00A45291" w:rsidP="00A45291">
      <w:pPr>
        <w:spacing w:after="0" w:line="240" w:lineRule="auto"/>
      </w:pPr>
      <w:r>
        <w:continuationSeparator/>
      </w:r>
    </w:p>
  </w:endnote>
  <w:endnote w:type="continuationNotice" w:id="1">
    <w:p w14:paraId="033B552A" w14:textId="77777777" w:rsidR="00B64260" w:rsidRDefault="00B642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A3EF1" w14:textId="77777777" w:rsidR="00A45291" w:rsidRDefault="00A45291" w:rsidP="00A45291">
      <w:pPr>
        <w:spacing w:after="0" w:line="240" w:lineRule="auto"/>
      </w:pPr>
      <w:r>
        <w:separator/>
      </w:r>
    </w:p>
  </w:footnote>
  <w:footnote w:type="continuationSeparator" w:id="0">
    <w:p w14:paraId="61FDB44C" w14:textId="77777777" w:rsidR="00A45291" w:rsidRDefault="00A45291" w:rsidP="00A45291">
      <w:pPr>
        <w:spacing w:after="0" w:line="240" w:lineRule="auto"/>
      </w:pPr>
      <w:r>
        <w:continuationSeparator/>
      </w:r>
    </w:p>
  </w:footnote>
  <w:footnote w:type="continuationNotice" w:id="1">
    <w:p w14:paraId="1B464E72" w14:textId="77777777" w:rsidR="00B64260" w:rsidRDefault="00B64260">
      <w:pPr>
        <w:spacing w:after="0" w:line="240" w:lineRule="auto"/>
      </w:pPr>
    </w:p>
  </w:footnote>
  <w:footnote w:id="2">
    <w:p w14:paraId="4D7E1A0D" w14:textId="77777777" w:rsidR="00481CC6" w:rsidRPr="00A45291" w:rsidRDefault="00481CC6" w:rsidP="00481CC6">
      <w:pPr>
        <w:pStyle w:val="Sidefod"/>
        <w:rPr>
          <w:i/>
          <w:iCs/>
        </w:rPr>
      </w:pPr>
      <w:r>
        <w:rPr>
          <w:rStyle w:val="Fodnotehenvisning"/>
        </w:rPr>
        <w:footnoteRef/>
      </w:r>
      <w:r>
        <w:t xml:space="preserve"> </w:t>
      </w:r>
      <w:r w:rsidRPr="00A45291">
        <w:rPr>
          <w:i/>
          <w:iCs/>
        </w:rPr>
        <w:t>Banket: En banket er et højtideligt og formelt måltid, der er arrangeret af en offentlig myndighed, institution, organisation eller virksomhed for at markere en begivenhed eller til ære for en eller flere personer.</w:t>
      </w:r>
    </w:p>
    <w:p w14:paraId="2A5CD996" w14:textId="79BA3185" w:rsidR="00481CC6" w:rsidRDefault="00481CC6">
      <w:pPr>
        <w:pStyle w:val="Fodnoteteks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C46A38"/>
    <w:multiLevelType w:val="hybridMultilevel"/>
    <w:tmpl w:val="B10A5474"/>
    <w:lvl w:ilvl="0" w:tplc="8AE26E60">
      <w:start w:val="16"/>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3595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zAzN7Q0MDA0MTRX0lEKTi0uzszPAykwrAUAkMQpWSwAAAA="/>
  </w:docVars>
  <w:rsids>
    <w:rsidRoot w:val="00A45291"/>
    <w:rsid w:val="00022F60"/>
    <w:rsid w:val="000346FD"/>
    <w:rsid w:val="00041F96"/>
    <w:rsid w:val="00057732"/>
    <w:rsid w:val="00060B2A"/>
    <w:rsid w:val="000963CA"/>
    <w:rsid w:val="000A682F"/>
    <w:rsid w:val="000B6F21"/>
    <w:rsid w:val="00112B3C"/>
    <w:rsid w:val="0013084A"/>
    <w:rsid w:val="001468BB"/>
    <w:rsid w:val="00152BD7"/>
    <w:rsid w:val="00155036"/>
    <w:rsid w:val="0018144E"/>
    <w:rsid w:val="001D06BA"/>
    <w:rsid w:val="001D7C4C"/>
    <w:rsid w:val="00215986"/>
    <w:rsid w:val="0021657D"/>
    <w:rsid w:val="002527C5"/>
    <w:rsid w:val="00253785"/>
    <w:rsid w:val="00256A05"/>
    <w:rsid w:val="00276F51"/>
    <w:rsid w:val="0029098A"/>
    <w:rsid w:val="00292FFD"/>
    <w:rsid w:val="002B30CE"/>
    <w:rsid w:val="002F13E4"/>
    <w:rsid w:val="002F6AD6"/>
    <w:rsid w:val="00350230"/>
    <w:rsid w:val="00363D77"/>
    <w:rsid w:val="003658E8"/>
    <w:rsid w:val="00371DD9"/>
    <w:rsid w:val="003D70F2"/>
    <w:rsid w:val="003E22B7"/>
    <w:rsid w:val="003E4CFC"/>
    <w:rsid w:val="004216F6"/>
    <w:rsid w:val="0044495D"/>
    <w:rsid w:val="004647E6"/>
    <w:rsid w:val="00481CC6"/>
    <w:rsid w:val="00483ADD"/>
    <w:rsid w:val="0049222F"/>
    <w:rsid w:val="004A4972"/>
    <w:rsid w:val="004F7162"/>
    <w:rsid w:val="00551811"/>
    <w:rsid w:val="00561EF4"/>
    <w:rsid w:val="00580F90"/>
    <w:rsid w:val="005B5AD9"/>
    <w:rsid w:val="005E2CFA"/>
    <w:rsid w:val="00641438"/>
    <w:rsid w:val="0069028E"/>
    <w:rsid w:val="006A2FBA"/>
    <w:rsid w:val="006B3BFE"/>
    <w:rsid w:val="006D7B1E"/>
    <w:rsid w:val="006F3325"/>
    <w:rsid w:val="00713AEB"/>
    <w:rsid w:val="00741B4B"/>
    <w:rsid w:val="0079226E"/>
    <w:rsid w:val="007B22F2"/>
    <w:rsid w:val="007C2053"/>
    <w:rsid w:val="007C791A"/>
    <w:rsid w:val="007F2D74"/>
    <w:rsid w:val="00800AAF"/>
    <w:rsid w:val="0080156D"/>
    <w:rsid w:val="008342F0"/>
    <w:rsid w:val="00881818"/>
    <w:rsid w:val="00910E9D"/>
    <w:rsid w:val="00922343"/>
    <w:rsid w:val="00932D83"/>
    <w:rsid w:val="00957DC1"/>
    <w:rsid w:val="00966688"/>
    <w:rsid w:val="00973684"/>
    <w:rsid w:val="00975F2E"/>
    <w:rsid w:val="009C7CAD"/>
    <w:rsid w:val="009E1336"/>
    <w:rsid w:val="009F06DE"/>
    <w:rsid w:val="00A24953"/>
    <w:rsid w:val="00A276F9"/>
    <w:rsid w:val="00A45291"/>
    <w:rsid w:val="00A51DC6"/>
    <w:rsid w:val="00A64859"/>
    <w:rsid w:val="00A877D1"/>
    <w:rsid w:val="00AB07AB"/>
    <w:rsid w:val="00AB416C"/>
    <w:rsid w:val="00AB76B6"/>
    <w:rsid w:val="00AD0081"/>
    <w:rsid w:val="00AD5307"/>
    <w:rsid w:val="00B226A4"/>
    <w:rsid w:val="00B44522"/>
    <w:rsid w:val="00B57CDA"/>
    <w:rsid w:val="00B64260"/>
    <w:rsid w:val="00B871B1"/>
    <w:rsid w:val="00BF344F"/>
    <w:rsid w:val="00C2301A"/>
    <w:rsid w:val="00C75416"/>
    <w:rsid w:val="00C75A30"/>
    <w:rsid w:val="00C8229F"/>
    <w:rsid w:val="00C870B6"/>
    <w:rsid w:val="00CA3CAA"/>
    <w:rsid w:val="00CE6D7B"/>
    <w:rsid w:val="00CE7B7C"/>
    <w:rsid w:val="00D336EF"/>
    <w:rsid w:val="00D33E87"/>
    <w:rsid w:val="00D61A5F"/>
    <w:rsid w:val="00D66B95"/>
    <w:rsid w:val="00D733B4"/>
    <w:rsid w:val="00DA6D87"/>
    <w:rsid w:val="00DB0ECF"/>
    <w:rsid w:val="00DC6F30"/>
    <w:rsid w:val="00DD55CC"/>
    <w:rsid w:val="00DE1CB7"/>
    <w:rsid w:val="00DE7662"/>
    <w:rsid w:val="00E14156"/>
    <w:rsid w:val="00E152AC"/>
    <w:rsid w:val="00E15B72"/>
    <w:rsid w:val="00E3266A"/>
    <w:rsid w:val="00E46E97"/>
    <w:rsid w:val="00E5337E"/>
    <w:rsid w:val="00E60FB5"/>
    <w:rsid w:val="00E7448F"/>
    <w:rsid w:val="00E836ED"/>
    <w:rsid w:val="00EA439F"/>
    <w:rsid w:val="00EC1C2C"/>
    <w:rsid w:val="00F10189"/>
    <w:rsid w:val="00F1041C"/>
    <w:rsid w:val="00F10B39"/>
    <w:rsid w:val="00F30796"/>
    <w:rsid w:val="00F37332"/>
    <w:rsid w:val="00F81396"/>
    <w:rsid w:val="00F833F7"/>
    <w:rsid w:val="00F905AE"/>
    <w:rsid w:val="00FE4F3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EEFAE"/>
  <w15:chartTrackingRefBased/>
  <w15:docId w15:val="{000BE149-53B7-4FAD-B60C-514473845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da-DK"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7D1"/>
  </w:style>
  <w:style w:type="paragraph" w:styleId="Overskrift1">
    <w:name w:val="heading 1"/>
    <w:basedOn w:val="Normal"/>
    <w:next w:val="Normal"/>
    <w:link w:val="Overskrift1Tegn"/>
    <w:uiPriority w:val="9"/>
    <w:qFormat/>
    <w:rsid w:val="00A452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Normal"/>
    <w:link w:val="Overskrift2Tegn"/>
    <w:uiPriority w:val="9"/>
    <w:semiHidden/>
    <w:unhideWhenUsed/>
    <w:qFormat/>
    <w:rsid w:val="00A452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Normal"/>
    <w:link w:val="Overskrift3Tegn"/>
    <w:uiPriority w:val="9"/>
    <w:semiHidden/>
    <w:unhideWhenUsed/>
    <w:qFormat/>
    <w:rsid w:val="00A45291"/>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Normal"/>
    <w:link w:val="Overskrift4Tegn"/>
    <w:uiPriority w:val="9"/>
    <w:semiHidden/>
    <w:unhideWhenUsed/>
    <w:qFormat/>
    <w:rsid w:val="00A45291"/>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Normal"/>
    <w:link w:val="Overskrift5Tegn"/>
    <w:uiPriority w:val="9"/>
    <w:semiHidden/>
    <w:unhideWhenUsed/>
    <w:qFormat/>
    <w:rsid w:val="00A45291"/>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Normal"/>
    <w:link w:val="Overskrift6Tegn"/>
    <w:uiPriority w:val="9"/>
    <w:semiHidden/>
    <w:unhideWhenUsed/>
    <w:qFormat/>
    <w:rsid w:val="00A45291"/>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Normal"/>
    <w:link w:val="Overskrift7Tegn"/>
    <w:uiPriority w:val="9"/>
    <w:semiHidden/>
    <w:unhideWhenUsed/>
    <w:qFormat/>
    <w:rsid w:val="00A45291"/>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Normal"/>
    <w:link w:val="Overskrift8Tegn"/>
    <w:uiPriority w:val="9"/>
    <w:semiHidden/>
    <w:unhideWhenUsed/>
    <w:qFormat/>
    <w:rsid w:val="00A45291"/>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Normal"/>
    <w:link w:val="Overskrift9Tegn"/>
    <w:uiPriority w:val="9"/>
    <w:semiHidden/>
    <w:unhideWhenUsed/>
    <w:qFormat/>
    <w:rsid w:val="00A45291"/>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A45291"/>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semiHidden/>
    <w:rsid w:val="00A45291"/>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A45291"/>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A45291"/>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A45291"/>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A45291"/>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A45291"/>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A45291"/>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A45291"/>
    <w:rPr>
      <w:rFonts w:eastAsiaTheme="majorEastAsia" w:cstheme="majorBidi"/>
      <w:color w:val="272727" w:themeColor="text1" w:themeTint="D8"/>
    </w:rPr>
  </w:style>
  <w:style w:type="paragraph" w:styleId="Titel">
    <w:name w:val="Title"/>
    <w:basedOn w:val="Normal"/>
    <w:next w:val="Normal"/>
    <w:link w:val="TitelTegn"/>
    <w:uiPriority w:val="10"/>
    <w:qFormat/>
    <w:rsid w:val="00A452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A45291"/>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A45291"/>
    <w:pPr>
      <w:numPr>
        <w:ilvl w:val="1"/>
      </w:numPr>
    </w:pPr>
    <w:rPr>
      <w:rFonts w:eastAsiaTheme="majorEastAsia" w:cstheme="majorBidi"/>
      <w:color w:val="595959" w:themeColor="text1" w:themeTint="A6"/>
      <w:spacing w:val="15"/>
      <w:sz w:val="28"/>
      <w:szCs w:val="28"/>
    </w:rPr>
  </w:style>
  <w:style w:type="character" w:customStyle="1" w:styleId="UndertitelTegn">
    <w:name w:val="Undertitel Tegn"/>
    <w:basedOn w:val="Standardskrifttypeiafsnit"/>
    <w:link w:val="Undertitel"/>
    <w:uiPriority w:val="11"/>
    <w:rsid w:val="00A45291"/>
    <w:rPr>
      <w:rFonts w:eastAsiaTheme="majorEastAsia" w:cstheme="majorBidi"/>
      <w:color w:val="595959" w:themeColor="text1" w:themeTint="A6"/>
      <w:spacing w:val="15"/>
      <w:sz w:val="28"/>
      <w:szCs w:val="28"/>
    </w:rPr>
  </w:style>
  <w:style w:type="paragraph" w:styleId="Citat">
    <w:name w:val="Quote"/>
    <w:basedOn w:val="Normal"/>
    <w:next w:val="Normal"/>
    <w:link w:val="CitatTegn"/>
    <w:uiPriority w:val="29"/>
    <w:qFormat/>
    <w:rsid w:val="00A45291"/>
    <w:pPr>
      <w:spacing w:before="160"/>
      <w:jc w:val="center"/>
    </w:pPr>
    <w:rPr>
      <w:i/>
      <w:iCs/>
      <w:color w:val="404040" w:themeColor="text1" w:themeTint="BF"/>
    </w:rPr>
  </w:style>
  <w:style w:type="character" w:customStyle="1" w:styleId="CitatTegn">
    <w:name w:val="Citat Tegn"/>
    <w:basedOn w:val="Standardskrifttypeiafsnit"/>
    <w:link w:val="Citat"/>
    <w:uiPriority w:val="29"/>
    <w:rsid w:val="00A45291"/>
    <w:rPr>
      <w:i/>
      <w:iCs/>
      <w:color w:val="404040" w:themeColor="text1" w:themeTint="BF"/>
    </w:rPr>
  </w:style>
  <w:style w:type="paragraph" w:styleId="Listeafsnit">
    <w:name w:val="List Paragraph"/>
    <w:basedOn w:val="Normal"/>
    <w:uiPriority w:val="34"/>
    <w:qFormat/>
    <w:rsid w:val="00A45291"/>
    <w:pPr>
      <w:ind w:left="720"/>
      <w:contextualSpacing/>
    </w:pPr>
  </w:style>
  <w:style w:type="character" w:styleId="Kraftigfremhvning">
    <w:name w:val="Intense Emphasis"/>
    <w:basedOn w:val="Standardskrifttypeiafsnit"/>
    <w:uiPriority w:val="21"/>
    <w:qFormat/>
    <w:rsid w:val="00A45291"/>
    <w:rPr>
      <w:i/>
      <w:iCs/>
      <w:color w:val="0F4761" w:themeColor="accent1" w:themeShade="BF"/>
    </w:rPr>
  </w:style>
  <w:style w:type="paragraph" w:styleId="Strktcitat">
    <w:name w:val="Intense Quote"/>
    <w:basedOn w:val="Normal"/>
    <w:next w:val="Normal"/>
    <w:link w:val="StrktcitatTegn"/>
    <w:uiPriority w:val="30"/>
    <w:qFormat/>
    <w:rsid w:val="00A452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rktcitatTegn">
    <w:name w:val="Stærkt citat Tegn"/>
    <w:basedOn w:val="Standardskrifttypeiafsnit"/>
    <w:link w:val="Strktcitat"/>
    <w:uiPriority w:val="30"/>
    <w:rsid w:val="00A45291"/>
    <w:rPr>
      <w:i/>
      <w:iCs/>
      <w:color w:val="0F4761" w:themeColor="accent1" w:themeShade="BF"/>
    </w:rPr>
  </w:style>
  <w:style w:type="character" w:styleId="Kraftighenvisning">
    <w:name w:val="Intense Reference"/>
    <w:basedOn w:val="Standardskrifttypeiafsnit"/>
    <w:uiPriority w:val="32"/>
    <w:qFormat/>
    <w:rsid w:val="00A45291"/>
    <w:rPr>
      <w:b/>
      <w:bCs/>
      <w:smallCaps/>
      <w:color w:val="0F4761" w:themeColor="accent1" w:themeShade="BF"/>
      <w:spacing w:val="5"/>
    </w:rPr>
  </w:style>
  <w:style w:type="paragraph" w:styleId="Sidehoved">
    <w:name w:val="header"/>
    <w:basedOn w:val="Normal"/>
    <w:link w:val="SidehovedTegn"/>
    <w:uiPriority w:val="99"/>
    <w:unhideWhenUsed/>
    <w:rsid w:val="00A45291"/>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A45291"/>
  </w:style>
  <w:style w:type="paragraph" w:styleId="Sidefod">
    <w:name w:val="footer"/>
    <w:basedOn w:val="Normal"/>
    <w:link w:val="SidefodTegn"/>
    <w:uiPriority w:val="99"/>
    <w:unhideWhenUsed/>
    <w:rsid w:val="00A45291"/>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A45291"/>
  </w:style>
  <w:style w:type="paragraph" w:styleId="Fodnotetekst">
    <w:name w:val="footnote text"/>
    <w:basedOn w:val="Normal"/>
    <w:link w:val="FodnotetekstTegn"/>
    <w:uiPriority w:val="99"/>
    <w:semiHidden/>
    <w:unhideWhenUsed/>
    <w:rsid w:val="00481CC6"/>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481CC6"/>
    <w:rPr>
      <w:sz w:val="20"/>
      <w:szCs w:val="20"/>
    </w:rPr>
  </w:style>
  <w:style w:type="character" w:styleId="Fodnotehenvisning">
    <w:name w:val="footnote reference"/>
    <w:basedOn w:val="Standardskrifttypeiafsnit"/>
    <w:uiPriority w:val="99"/>
    <w:semiHidden/>
    <w:unhideWhenUsed/>
    <w:rsid w:val="00481C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9C839-8A90-433D-AD99-FE4837951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168</Characters>
  <Application>Microsoft Office Word</Application>
  <DocSecurity>0</DocSecurity>
  <Lines>9</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en Fenger Kjær</dc:creator>
  <cp:keywords/>
  <dc:description/>
  <cp:lastModifiedBy>Helle Nørskov Andersen</cp:lastModifiedBy>
  <cp:revision>2</cp:revision>
  <dcterms:created xsi:type="dcterms:W3CDTF">2024-04-02T19:49:00Z</dcterms:created>
  <dcterms:modified xsi:type="dcterms:W3CDTF">2024-04-02T19:49:00Z</dcterms:modified>
</cp:coreProperties>
</file>